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ystems</w:t>
      </w:r>
      <w:r>
        <w:t xml:space="preserve"> </w:t>
      </w:r>
      <w:r>
        <w:t xml:space="preserve">Engineer</w:t>
      </w:r>
      <w:r>
        <w:t xml:space="preserve"> </w:t>
      </w:r>
      <w:r>
        <w:t xml:space="preserve">-</w:t>
      </w:r>
      <w:r>
        <w:t xml:space="preserve"> </w:t>
      </w:r>
      <w:r>
        <w:t xml:space="preserve">Brisbane,</w:t>
      </w:r>
      <w:r>
        <w:t xml:space="preserve"> </w:t>
      </w:r>
      <w:r>
        <w:t xml:space="preserve">Australia</w:t>
      </w:r>
    </w:p>
    <w:bookmarkStart w:id="20" w:name="X1eb82139abecb7dc0108e29debf362acaf9a872"/>
    <w:p>
      <w:pPr>
        <w:pStyle w:val="Heading1"/>
      </w:pPr>
      <w:r>
        <w:t xml:space="preserve">Internship Application Letter: Systems Engineer Internship Opportunity in Brisbane, Australia</w:t>
      </w:r>
    </w:p>
    <w:p>
      <w:pPr>
        <w:pStyle w:val="FirstParagraph"/>
      </w:pPr>
      <w:r>
        <w:t xml:space="preserve">Date: October 26, 2023</w:t>
      </w:r>
    </w:p>
    <w:p>
      <w:pPr>
        <w:pStyle w:val="BodyText"/>
      </w:pPr>
      <w:r>
        <w:t xml:space="preserve">Hiring Manager</w:t>
      </w:r>
      <w:r>
        <w:br/>
      </w:r>
      <w:r>
        <w:t xml:space="preserve">[Company Name]</w:t>
      </w:r>
      <w:r>
        <w:br/>
      </w:r>
      <w:r>
        <w:t xml:space="preserve">[Company Address]</w:t>
      </w:r>
      <w:r>
        <w:br/>
      </w:r>
      <w:r>
        <w:t xml:space="preserve">Brisbane, Queensland 4000</w:t>
      </w:r>
      <w:r>
        <w:br/>
      </w:r>
      <w:r>
        <w:t xml:space="preserve">Australia</w:t>
      </w:r>
    </w:p>
    <w:p>
      <w:pPr>
        <w:pStyle w:val="BodyText"/>
      </w:pPr>
      <w:r>
        <w:t xml:space="preserve">Dear Hiring Manager,</w:t>
      </w:r>
    </w:p>
    <w:p>
      <w:pPr>
        <w:pStyle w:val="BodyText"/>
      </w:pPr>
      <w:r>
        <w:t xml:space="preserve">I am writing with profound enthusiasm to express my strong interest in the Systems Engineer Internship position at [Company Name], as advertised on LinkedIn/your company website. As a dedicated and technically adept final-year Bachelor of Engineering (Software) student at Queensland University of Technology (QUT), I have meticulously cultivated my expertise in system architecture, cloud infrastructure, and network management with a specific focus on opportunities within Australia’s rapidly evolving tech ecosystem. Brisbane’s emergence as a pivotal hub for innovation in the Asia-Pacific region—and my deep personal commitment to contributing to this dynamic landscape—makes this internship an unparalleled opportunity to apply my academic training while immersing myself in the professional culture of Queensland’s thriving technology sector.</w:t>
      </w:r>
    </w:p>
    <w:p>
      <w:pPr>
        <w:pStyle w:val="BodyText"/>
      </w:pPr>
      <w:r>
        <w:t xml:space="preserve">My academic journey at QUT has been rigorously aligned with the core competencies required for a Systems Engineer role. I have achieved distinction in courses such as Cloud Computing Infrastructure (AWS Certified Solutions Architect), Network Design and Security, and DevOps Practices, where I designed and deployed scalable microservices using Docker, Kubernetes, and Terraform on Azure. A pivotal project involved architecting a fault-tolerant cloud-based disaster response platform for simulated flood scenarios—a project directly relevant to Brisbane’s environmental challenges. This system integrated real-time sensor data from the Queensland Government’s Flood Warning System API, processed through Azure Functions, and delivered actionable insights via a responsive dashboard built with React. Crucially, this work required strict adherence to Australian Privacy Principles (APPs) and ISO 27001 frameworks, demonstrating my understanding of regulatory compliance essential for systems operating in Australia. My technical proficiency spans Linux administration (Ubuntu/Red Hat), Python scripting for automation, SQL database optimization, and CI/CD pipeline implementation using GitLab CI.</w:t>
      </w:r>
    </w:p>
    <w:p>
      <w:pPr>
        <w:pStyle w:val="BodyText"/>
      </w:pPr>
      <w:r>
        <w:t xml:space="preserve">Brisbane’s tech scene is not merely a geographic location to me—it is the very context where I envision my professional growth. The city’s strategic position as Australia’s fastest-growing capital for tech investment, home to major players like Microsoft Brisbane, Atlassian (with significant local R&amp;D), and the burgeoning River City Labs innovation precinct, provides an ideal environment for a Systems Engineer intern to learn from industry leaders. I have closely followed [Company Name]’s pioneering work in [mention specific project/technology, e.g., "AI-driven network optimization" or "sustainable cloud infrastructure"], particularly your recent partnership with the Queensland Government on digital public service initiatives. This alignment between my technical skills and your strategic focus is why I am confident I can immediately contribute to teams developing solutions that serve Brisbane’s unique urban landscape—from managing the complexities of our subtropical climate’s impact on infrastructure to supporting the city’s ambition as a smart city leader.</w:t>
      </w:r>
    </w:p>
    <w:p>
      <w:pPr>
        <w:pStyle w:val="BodyText"/>
      </w:pPr>
      <w:r>
        <w:t xml:space="preserve">My commitment extends beyond technical execution. As an active member of QUT’s IEEE Student Chapter and volunteer at Brisbane Tech Week events, I have honed my collaborative skills in diverse, multicultural settings—practicing the open communication style valued by Australian workplaces. During my previous internship at a Brisbane-based cybersecurity firm (TechSecure Solutions), I collaborated with a 10-person team to migrate legacy systems to AWS, improving deployment speed by 40% while reducing costs. This experience solidified my understanding of Australian workplace norms: proactive problem-solving, respect for structured processes, and the importance of clear documentation—values I recognize as integral to [Company Name]’s culture. I am fully aware that securing a visa is often required for international students in Australia; however, as an Australian citizen with permanent residency since childhood (and fluent in English), I require no sponsorship and am available to commence immediately upon graduation.</w:t>
      </w:r>
    </w:p>
    <w:p>
      <w:pPr>
        <w:pStyle w:val="BodyText"/>
      </w:pPr>
      <w:r>
        <w:t xml:space="preserve">What truly excites me about this Systems Engineer Internship is the chance to contribute meaningfully to Brisbane’s technological advancement while learning from experts navigating the unique challenges of our region. The city’s blend of academic excellence (QUT, University of Queensland), government digital transformation programs (like Digital Queensland), and entrepreneurial energy creates a fertile ground for innovation that I am eager to engage with. I am particularly drawn to [Company Name]’s emphasis on [mention specific value, e.g., "sustainable technology" or "customer-centric system design"], as it mirrors my own belief that robust systems must balance technical excellence with real-world impact for the communities they serve—whether optimizing energy grids for Brisbane’s hot summers or ensuring seamless connectivity in our suburban hubs.</w:t>
      </w:r>
    </w:p>
    <w:p>
      <w:pPr>
        <w:pStyle w:val="BodyText"/>
      </w:pPr>
      <w:r>
        <w:t xml:space="preserve">I am eager to bring my proactive approach, technical foundation, and deep appreciation for Brisbane’s tech ecosystem to [Company Name]. I have attached my resume, which provides further detail on my projects and academic achievements. I welcome the opportunity to discuss how my skills in system architecture, cloud technologies (AWS/Azure), and collaborative problem-solving align with your team’s objectives during an interview at your convenience. Thank you for considering my application for this prestigious Internship Application Letter opportunity within Systems Engineering in Australia Brisbane.</w:t>
      </w:r>
    </w:p>
    <w:p>
      <w:pPr>
        <w:pStyle w:val="BodyText"/>
      </w:pPr>
      <w:r>
        <w:t xml:space="preserve">With sincere appreciation,</w:t>
      </w:r>
    </w:p>
    <w:p>
      <w:pPr>
        <w:pStyle w:val="BodyText"/>
      </w:pPr>
      <w:r>
        <w:t xml:space="preserve">[Your Full Name]</w:t>
      </w:r>
      <w:r>
        <w:br/>
      </w:r>
      <w:r>
        <w:t xml:space="preserve">[Your Phone Number]</w:t>
      </w:r>
      <w:r>
        <w:br/>
      </w:r>
      <w:r>
        <w:t xml:space="preserve">[Your Email Address]</w:t>
      </w:r>
      <w:r>
        <w:br/>
      </w:r>
      <w:r>
        <w:t xml:space="preserve">[LinkedIn Profile URL (Optional)]</w:t>
      </w:r>
      <w:r>
        <w:br/>
      </w:r>
      <w:r>
        <w:t xml:space="preserve">Student ID: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ystems Engineer - Brisbane, Australia</dc:title>
  <dc:creator/>
  <dc:language>en</dc:language>
  <cp:keywords/>
  <dcterms:created xsi:type="dcterms:W3CDTF">2026-04-25T23:31:46Z</dcterms:created>
  <dcterms:modified xsi:type="dcterms:W3CDTF">2026-04-25T23:31:46Z</dcterms:modified>
</cp:coreProperties>
</file>

<file path=docProps/custom.xml><?xml version="1.0" encoding="utf-8"?>
<Properties xmlns="http://schemas.openxmlformats.org/officeDocument/2006/custom-properties" xmlns:vt="http://schemas.openxmlformats.org/officeDocument/2006/docPropsVTypes"/>
</file>